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6A84D" w14:textId="7757CB0F" w:rsidR="004B2819" w:rsidRDefault="274EA012">
      <w:pPr>
        <w:rPr>
          <w:rFonts w:ascii="Courier New" w:hAnsi="Courier New" w:cs="Courier New"/>
        </w:rPr>
      </w:pPr>
      <w:r w:rsidRPr="274EA012">
        <w:rPr>
          <w:rFonts w:ascii="Courier New" w:hAnsi="Courier New" w:cs="Courier New"/>
          <w:b/>
          <w:bCs/>
        </w:rPr>
        <w:t>AUTHOR</w:t>
      </w:r>
      <w:r w:rsidRPr="274EA012">
        <w:rPr>
          <w:rFonts w:ascii="Courier New" w:hAnsi="Courier New" w:cs="Courier New"/>
        </w:rPr>
        <w:t xml:space="preserve"> </w:t>
      </w:r>
      <w:r w:rsidR="004F3A38">
        <w:br/>
      </w:r>
      <w:r w:rsidRPr="274EA012">
        <w:rPr>
          <w:rFonts w:ascii="Courier New" w:hAnsi="Courier New" w:cs="Courier New"/>
        </w:rPr>
        <w:t xml:space="preserve">Representative Atkinson, Gentry  </w:t>
      </w:r>
    </w:p>
    <w:p w14:paraId="324F7422" w14:textId="44BDB84E" w:rsidR="004B2819" w:rsidRDefault="274EA012" w:rsidP="006C4125">
      <w:pPr>
        <w:spacing w:after="0"/>
        <w:rPr>
          <w:rFonts w:ascii="Courier New" w:hAnsi="Courier New" w:cs="Courier New"/>
        </w:rPr>
      </w:pPr>
      <w:r w:rsidRPr="274EA012">
        <w:rPr>
          <w:rFonts w:ascii="Courier New" w:hAnsi="Courier New" w:cs="Courier New"/>
          <w:b/>
          <w:bCs/>
        </w:rPr>
        <w:t>SPONSORS</w:t>
      </w:r>
    </w:p>
    <w:p w14:paraId="3FC82CFB" w14:textId="3BEFD6BD" w:rsidR="004B2819" w:rsidRDefault="588326A5">
      <w:pPr>
        <w:rPr>
          <w:rFonts w:ascii="Courier New" w:hAnsi="Courier New" w:cs="Courier New"/>
        </w:rPr>
      </w:pPr>
      <w:r w:rsidRPr="274EA012">
        <w:rPr>
          <w:rFonts w:ascii="Courier New" w:hAnsi="Courier New" w:cs="Courier New"/>
        </w:rPr>
        <w:t>R</w:t>
      </w:r>
      <w:r w:rsidR="274EA012" w:rsidRPr="274EA012">
        <w:rPr>
          <w:rFonts w:ascii="Courier New" w:hAnsi="Courier New" w:cs="Courier New"/>
        </w:rPr>
        <w:t>epresentative DeSalvo, Cody</w:t>
      </w:r>
    </w:p>
    <w:p w14:paraId="5FCC4A9F" w14:textId="6B8123C5" w:rsidR="004B2819" w:rsidRDefault="1CFCF809" w:rsidP="274EA012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 w:themeColor="text1"/>
        </w:rPr>
      </w:pPr>
      <w:r w:rsidRPr="274EA012">
        <w:rPr>
          <w:rFonts w:ascii="Courier New" w:eastAsia="Times New Roman" w:hAnsi="Courier New" w:cs="Courier New"/>
          <w:b/>
          <w:bCs/>
          <w:color w:val="000000" w:themeColor="text1"/>
        </w:rPr>
        <w:t>H</w:t>
      </w:r>
      <w:r w:rsidR="274EA012" w:rsidRPr="274EA012">
        <w:rPr>
          <w:rFonts w:ascii="Courier New" w:eastAsia="Times New Roman" w:hAnsi="Courier New" w:cs="Courier New"/>
          <w:b/>
          <w:bCs/>
          <w:color w:val="000000" w:themeColor="text1"/>
        </w:rPr>
        <w:t>.R. 2</w:t>
      </w:r>
      <w:r w:rsidR="06CE4F4F" w:rsidRPr="274EA012">
        <w:rPr>
          <w:rFonts w:ascii="Courier New" w:eastAsia="Times New Roman" w:hAnsi="Courier New" w:cs="Courier New"/>
          <w:b/>
          <w:bCs/>
          <w:color w:val="000000" w:themeColor="text1"/>
        </w:rPr>
        <w:t>21</w:t>
      </w:r>
    </w:p>
    <w:p w14:paraId="672A6659" w14:textId="77777777" w:rsidR="004B2819" w:rsidRDefault="004B2819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</w:rPr>
      </w:pPr>
    </w:p>
    <w:p w14:paraId="2B49BA11" w14:textId="78844FDE" w:rsidR="004B2819" w:rsidRDefault="004F3A38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</w:rPr>
      </w:pPr>
      <w:r>
        <w:rPr>
          <w:rFonts w:ascii="Courier New" w:eastAsia="Times New Roman" w:hAnsi="Courier New" w:cs="Courier New"/>
          <w:b/>
          <w:bCs/>
          <w:color w:val="000000"/>
        </w:rPr>
        <w:t>Date of First Reading: September 24, 2021</w:t>
      </w:r>
    </w:p>
    <w:p w14:paraId="06F8E81F" w14:textId="15ED931A" w:rsidR="004F3A38" w:rsidRDefault="004F3A38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</w:rPr>
      </w:pPr>
    </w:p>
    <w:p w14:paraId="56311BDE" w14:textId="77777777" w:rsidR="004F3A38" w:rsidRDefault="004F3A38">
      <w:pPr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01A2BDED" w14:textId="67607E05" w:rsidR="004B2819" w:rsidRDefault="274EA012" w:rsidP="274EA012">
      <w:pPr>
        <w:jc w:val="center"/>
        <w:rPr>
          <w:rFonts w:ascii="Courier New" w:hAnsi="Courier New" w:cs="Courier New"/>
          <w:b/>
          <w:bCs/>
        </w:rPr>
      </w:pPr>
      <w:r w:rsidRPr="274EA012">
        <w:rPr>
          <w:rFonts w:ascii="Courier New" w:hAnsi="Courier New" w:cs="Courier New"/>
          <w:b/>
          <w:bCs/>
        </w:rPr>
        <w:t>A</w:t>
      </w:r>
      <w:r w:rsidR="5203DF6A" w:rsidRPr="274EA012">
        <w:rPr>
          <w:rFonts w:ascii="Courier New" w:hAnsi="Courier New" w:cs="Courier New"/>
          <w:b/>
          <w:bCs/>
        </w:rPr>
        <w:t xml:space="preserve"> </w:t>
      </w:r>
      <w:r w:rsidRPr="274EA012">
        <w:rPr>
          <w:rFonts w:ascii="Courier New" w:hAnsi="Courier New" w:cs="Courier New"/>
          <w:b/>
          <w:bCs/>
        </w:rPr>
        <w:t>Resolution-</w:t>
      </w:r>
    </w:p>
    <w:p w14:paraId="45394908" w14:textId="3C38A4B1" w:rsidR="7E0A9D7D" w:rsidRDefault="7E0A9D7D" w:rsidP="274EA012">
      <w:pPr>
        <w:rPr>
          <w:rFonts w:ascii="Courier New" w:hAnsi="Courier New" w:cs="Courier New"/>
          <w:b/>
          <w:bCs/>
        </w:rPr>
      </w:pPr>
      <w:r w:rsidRPr="274EA012">
        <w:rPr>
          <w:rFonts w:ascii="Courier New" w:hAnsi="Courier New" w:cs="Courier New"/>
          <w:b/>
          <w:bCs/>
        </w:rPr>
        <w:t>To be known as</w:t>
      </w:r>
      <w:r w:rsidR="274EA012" w:rsidRPr="274EA012">
        <w:rPr>
          <w:rFonts w:ascii="Courier New" w:hAnsi="Courier New" w:cs="Courier New"/>
          <w:b/>
          <w:bCs/>
        </w:rPr>
        <w:t xml:space="preserve"> “A Resolution </w:t>
      </w:r>
      <w:r w:rsidR="7BBFFFB8" w:rsidRPr="274EA012">
        <w:rPr>
          <w:rFonts w:ascii="Courier New" w:hAnsi="Courier New" w:cs="Courier New"/>
          <w:b/>
          <w:bCs/>
        </w:rPr>
        <w:t>R</w:t>
      </w:r>
      <w:r w:rsidR="274EA012" w:rsidRPr="274EA012">
        <w:rPr>
          <w:rFonts w:ascii="Courier New" w:hAnsi="Courier New" w:cs="Courier New"/>
          <w:b/>
          <w:bCs/>
        </w:rPr>
        <w:t>equesting additional funding from the Senate”, re</w:t>
      </w:r>
      <w:r w:rsidR="1AC6B5D9" w:rsidRPr="274EA012">
        <w:rPr>
          <w:rFonts w:ascii="Courier New" w:hAnsi="Courier New" w:cs="Courier New"/>
          <w:b/>
          <w:bCs/>
        </w:rPr>
        <w:t>questing that the Senate allocate a</w:t>
      </w:r>
      <w:r w:rsidR="274EA012" w:rsidRPr="274EA012">
        <w:rPr>
          <w:rFonts w:ascii="Courier New" w:hAnsi="Courier New" w:cs="Courier New"/>
          <w:b/>
          <w:bCs/>
        </w:rPr>
        <w:t>n additional $1</w:t>
      </w:r>
      <w:r w:rsidR="00115349">
        <w:rPr>
          <w:rFonts w:ascii="Courier New" w:hAnsi="Courier New" w:cs="Courier New"/>
          <w:b/>
          <w:bCs/>
        </w:rPr>
        <w:t>,</w:t>
      </w:r>
      <w:r w:rsidR="274EA012" w:rsidRPr="274EA012">
        <w:rPr>
          <w:rFonts w:ascii="Courier New" w:hAnsi="Courier New" w:cs="Courier New"/>
          <w:b/>
          <w:bCs/>
        </w:rPr>
        <w:t xml:space="preserve">000 being contributed to the </w:t>
      </w:r>
      <w:r w:rsidR="00115349">
        <w:rPr>
          <w:rFonts w:ascii="Courier New" w:hAnsi="Courier New" w:cs="Courier New"/>
          <w:b/>
          <w:bCs/>
        </w:rPr>
        <w:t xml:space="preserve">Graduate </w:t>
      </w:r>
      <w:r w:rsidR="274EA012" w:rsidRPr="274EA012">
        <w:rPr>
          <w:rFonts w:ascii="Courier New" w:hAnsi="Courier New" w:cs="Courier New"/>
          <w:b/>
          <w:bCs/>
        </w:rPr>
        <w:t>House budget.</w:t>
      </w:r>
    </w:p>
    <w:p w14:paraId="6412FABB" w14:textId="77777777" w:rsidR="006C4125" w:rsidRDefault="006C4125" w:rsidP="274EA012">
      <w:pPr>
        <w:rPr>
          <w:rFonts w:ascii="Courier New" w:hAnsi="Courier New" w:cs="Courier New"/>
          <w:b/>
          <w:bCs/>
        </w:rPr>
      </w:pPr>
    </w:p>
    <w:p w14:paraId="0136D5B3" w14:textId="33FD3504" w:rsidR="274EA012" w:rsidRDefault="274EA012" w:rsidP="274EA012">
      <w:pPr>
        <w:spacing w:line="480" w:lineRule="auto"/>
        <w:ind w:left="1260" w:hanging="1260"/>
        <w:rPr>
          <w:rFonts w:ascii="Courier New" w:hAnsi="Courier New" w:cs="Courier New"/>
        </w:rPr>
      </w:pPr>
      <w:r w:rsidRPr="274EA012">
        <w:rPr>
          <w:rFonts w:ascii="Courier New" w:hAnsi="Courier New" w:cs="Courier New"/>
          <w:b/>
          <w:bCs/>
        </w:rPr>
        <w:t>WHEREAS:</w:t>
      </w:r>
      <w:r w:rsidR="00115349">
        <w:rPr>
          <w:rFonts w:ascii="Courier New" w:hAnsi="Courier New" w:cs="Courier New"/>
          <w:b/>
          <w:bCs/>
        </w:rPr>
        <w:tab/>
      </w:r>
      <w:r w:rsidRPr="274EA012">
        <w:rPr>
          <w:rFonts w:ascii="Courier New" w:hAnsi="Courier New" w:cs="Courier New"/>
        </w:rPr>
        <w:t xml:space="preserve">The </w:t>
      </w:r>
      <w:r w:rsidR="7F8A4F38" w:rsidRPr="274EA012">
        <w:rPr>
          <w:rFonts w:ascii="Courier New" w:hAnsi="Courier New" w:cs="Courier New"/>
        </w:rPr>
        <w:t xml:space="preserve">Graduate </w:t>
      </w:r>
      <w:r w:rsidRPr="274EA012">
        <w:rPr>
          <w:rFonts w:ascii="Courier New" w:hAnsi="Courier New" w:cs="Courier New"/>
        </w:rPr>
        <w:t xml:space="preserve">House of Representatives has made plans to </w:t>
      </w:r>
      <w:r w:rsidR="0007005F">
        <w:rPr>
          <w:rFonts w:ascii="Courier New" w:hAnsi="Courier New" w:cs="Courier New"/>
        </w:rPr>
        <w:t>establish a pilot hardship fund</w:t>
      </w:r>
      <w:r w:rsidRPr="274EA012">
        <w:rPr>
          <w:rFonts w:ascii="Courier New" w:hAnsi="Courier New" w:cs="Courier New"/>
        </w:rPr>
        <w:t xml:space="preserve"> for </w:t>
      </w:r>
      <w:r w:rsidR="0007005F">
        <w:rPr>
          <w:rFonts w:ascii="Courier New" w:hAnsi="Courier New" w:cs="Courier New"/>
        </w:rPr>
        <w:t xml:space="preserve">graduate </w:t>
      </w:r>
      <w:r w:rsidRPr="274EA012">
        <w:rPr>
          <w:rFonts w:ascii="Courier New" w:hAnsi="Courier New" w:cs="Courier New"/>
        </w:rPr>
        <w:t>students experiencing hardship; and</w:t>
      </w:r>
    </w:p>
    <w:p w14:paraId="038F30CC" w14:textId="711C61B0" w:rsidR="3829132F" w:rsidRDefault="3829132F" w:rsidP="274EA012">
      <w:pPr>
        <w:spacing w:line="480" w:lineRule="auto"/>
        <w:ind w:left="1260" w:hanging="1260"/>
        <w:rPr>
          <w:rFonts w:ascii="Courier New" w:hAnsi="Courier New" w:cs="Courier New"/>
        </w:rPr>
      </w:pPr>
      <w:r w:rsidRPr="39B555E0">
        <w:rPr>
          <w:rFonts w:ascii="Courier New" w:hAnsi="Courier New" w:cs="Courier New"/>
          <w:b/>
          <w:bCs/>
        </w:rPr>
        <w:t>WHEREAS:</w:t>
      </w:r>
      <w:r w:rsidR="00115349">
        <w:rPr>
          <w:rFonts w:ascii="Courier New" w:hAnsi="Courier New" w:cs="Courier New"/>
          <w:b/>
          <w:bCs/>
        </w:rPr>
        <w:tab/>
      </w:r>
      <w:r w:rsidRPr="39B555E0">
        <w:rPr>
          <w:rFonts w:ascii="Courier New" w:hAnsi="Courier New" w:cs="Courier New"/>
        </w:rPr>
        <w:t>The current budget of the</w:t>
      </w:r>
      <w:r w:rsidR="6317F4C6" w:rsidRPr="39B555E0">
        <w:rPr>
          <w:rFonts w:ascii="Courier New" w:hAnsi="Courier New" w:cs="Courier New"/>
        </w:rPr>
        <w:t xml:space="preserve"> Graduate</w:t>
      </w:r>
      <w:r w:rsidRPr="39B555E0">
        <w:rPr>
          <w:rFonts w:ascii="Courier New" w:hAnsi="Courier New" w:cs="Courier New"/>
        </w:rPr>
        <w:t xml:space="preserve"> House </w:t>
      </w:r>
      <w:r w:rsidR="555514D6" w:rsidRPr="39B555E0">
        <w:rPr>
          <w:rFonts w:ascii="Courier New" w:hAnsi="Courier New" w:cs="Courier New"/>
        </w:rPr>
        <w:t xml:space="preserve">is insufficient to cover the additional expense of </w:t>
      </w:r>
      <w:r w:rsidR="581AA58C" w:rsidRPr="39B555E0">
        <w:rPr>
          <w:rFonts w:ascii="Courier New" w:hAnsi="Courier New" w:cs="Courier New"/>
        </w:rPr>
        <w:t xml:space="preserve">the </w:t>
      </w:r>
      <w:r w:rsidR="0007005F">
        <w:rPr>
          <w:rFonts w:ascii="Courier New" w:hAnsi="Courier New" w:cs="Courier New"/>
        </w:rPr>
        <w:t xml:space="preserve">pilot </w:t>
      </w:r>
      <w:r w:rsidR="39E7E326" w:rsidRPr="39B555E0">
        <w:rPr>
          <w:rFonts w:ascii="Courier New" w:hAnsi="Courier New" w:cs="Courier New"/>
        </w:rPr>
        <w:t>h</w:t>
      </w:r>
      <w:r w:rsidR="4D8EA176" w:rsidRPr="39B555E0">
        <w:rPr>
          <w:rFonts w:ascii="Courier New" w:hAnsi="Courier New" w:cs="Courier New"/>
        </w:rPr>
        <w:t xml:space="preserve">ardship </w:t>
      </w:r>
      <w:r w:rsidR="0007005F">
        <w:rPr>
          <w:rFonts w:ascii="Courier New" w:hAnsi="Courier New" w:cs="Courier New"/>
        </w:rPr>
        <w:t>funding</w:t>
      </w:r>
      <w:r w:rsidR="2A2E1726" w:rsidRPr="39B555E0">
        <w:rPr>
          <w:rFonts w:ascii="Courier New" w:hAnsi="Courier New" w:cs="Courier New"/>
        </w:rPr>
        <w:t xml:space="preserve"> </w:t>
      </w:r>
      <w:r w:rsidR="39E7E326" w:rsidRPr="39B555E0">
        <w:rPr>
          <w:rFonts w:ascii="Courier New" w:hAnsi="Courier New" w:cs="Courier New"/>
        </w:rPr>
        <w:t>prog</w:t>
      </w:r>
      <w:r w:rsidR="7918D292" w:rsidRPr="39B555E0">
        <w:rPr>
          <w:rFonts w:ascii="Courier New" w:hAnsi="Courier New" w:cs="Courier New"/>
        </w:rPr>
        <w:t>ram</w:t>
      </w:r>
      <w:r w:rsidR="00115349">
        <w:rPr>
          <w:rFonts w:ascii="Courier New" w:hAnsi="Courier New" w:cs="Courier New"/>
        </w:rPr>
        <w:t>; and</w:t>
      </w:r>
    </w:p>
    <w:p w14:paraId="71014CBB" w14:textId="707FD71A" w:rsidR="0007005F" w:rsidRDefault="00A961B4" w:rsidP="00115349">
      <w:pPr>
        <w:spacing w:line="480" w:lineRule="auto"/>
        <w:ind w:left="2160" w:hanging="2160"/>
        <w:rPr>
          <w:rFonts w:ascii="Courier New" w:hAnsi="Courier New" w:cs="Courier New"/>
        </w:rPr>
      </w:pPr>
      <w:r>
        <w:rPr>
          <w:rFonts w:ascii="Courier New" w:hAnsi="Courier New" w:cs="Courier New"/>
          <w:b/>
          <w:bCs/>
        </w:rPr>
        <w:t>WHEREAS</w:t>
      </w:r>
      <w:r w:rsidR="274EA012" w:rsidRPr="274EA012">
        <w:rPr>
          <w:rFonts w:ascii="Courier New" w:hAnsi="Courier New" w:cs="Courier New"/>
          <w:b/>
          <w:bCs/>
        </w:rPr>
        <w:t>:</w:t>
      </w:r>
      <w:r w:rsidR="00115349">
        <w:rPr>
          <w:rFonts w:ascii="Courier New" w:hAnsi="Courier New" w:cs="Courier New"/>
        </w:rPr>
        <w:tab/>
      </w:r>
      <w:r w:rsidR="27010D0B" w:rsidRPr="274EA012">
        <w:rPr>
          <w:rFonts w:ascii="Courier New" w:hAnsi="Courier New" w:cs="Courier New"/>
        </w:rPr>
        <w:t xml:space="preserve">The </w:t>
      </w:r>
      <w:r w:rsidR="28398602" w:rsidRPr="274EA012">
        <w:rPr>
          <w:rFonts w:ascii="Courier New" w:hAnsi="Courier New" w:cs="Courier New"/>
        </w:rPr>
        <w:t>Grad</w:t>
      </w:r>
      <w:r w:rsidR="2A47A36D" w:rsidRPr="274EA012">
        <w:rPr>
          <w:rFonts w:ascii="Courier New" w:hAnsi="Courier New" w:cs="Courier New"/>
        </w:rPr>
        <w:t>uat</w:t>
      </w:r>
      <w:r w:rsidR="6897D7B1" w:rsidRPr="274EA012">
        <w:rPr>
          <w:rFonts w:ascii="Courier New" w:hAnsi="Courier New" w:cs="Courier New"/>
        </w:rPr>
        <w:t>e</w:t>
      </w:r>
      <w:r w:rsidR="2A47A36D" w:rsidRPr="274EA012">
        <w:rPr>
          <w:rFonts w:ascii="Courier New" w:hAnsi="Courier New" w:cs="Courier New"/>
        </w:rPr>
        <w:t xml:space="preserve"> </w:t>
      </w:r>
      <w:r w:rsidR="27010D0B" w:rsidRPr="274EA012">
        <w:rPr>
          <w:rFonts w:ascii="Courier New" w:hAnsi="Courier New" w:cs="Courier New"/>
        </w:rPr>
        <w:t xml:space="preserve">House of Representatives </w:t>
      </w:r>
      <w:r w:rsidR="0007005F">
        <w:rPr>
          <w:rFonts w:ascii="Courier New" w:hAnsi="Courier New" w:cs="Courier New"/>
        </w:rPr>
        <w:t xml:space="preserve">is statutorily mandated to receive $2,500 and is insufficient to cover the additional expense of the pilot hardship funding program; </w:t>
      </w:r>
      <w:r w:rsidR="0007005F">
        <w:rPr>
          <w:rFonts w:ascii="Courier New" w:hAnsi="Courier New" w:cs="Courier New"/>
        </w:rPr>
        <w:t>NOW THEREFORE:</w:t>
      </w:r>
    </w:p>
    <w:p w14:paraId="4280CFF8" w14:textId="62C15F31" w:rsidR="274EA012" w:rsidRDefault="0007005F" w:rsidP="006C4125">
      <w:pPr>
        <w:spacing w:line="480" w:lineRule="auto"/>
        <w:ind w:left="2160" w:hanging="2160"/>
        <w:rPr>
          <w:rFonts w:ascii="Courier New" w:hAnsi="Courier New" w:cs="Courier New"/>
        </w:rPr>
      </w:pPr>
      <w:r>
        <w:rPr>
          <w:rFonts w:ascii="Courier New" w:hAnsi="Courier New" w:cs="Courier New"/>
          <w:b/>
          <w:bCs/>
        </w:rPr>
        <w:t>BE IT RESOLVED:</w:t>
      </w:r>
      <w:r>
        <w:rPr>
          <w:rFonts w:ascii="Courier New" w:hAnsi="Courier New" w:cs="Courier New"/>
        </w:rPr>
        <w:tab/>
        <w:t xml:space="preserve">The Graduate House of Representatives </w:t>
      </w:r>
      <w:r w:rsidR="5D4BA62A" w:rsidRPr="274EA012">
        <w:rPr>
          <w:rFonts w:ascii="Courier New" w:hAnsi="Courier New" w:cs="Courier New"/>
        </w:rPr>
        <w:t>re</w:t>
      </w:r>
      <w:r w:rsidR="78E92354" w:rsidRPr="274EA012">
        <w:rPr>
          <w:rFonts w:ascii="Courier New" w:hAnsi="Courier New" w:cs="Courier New"/>
        </w:rPr>
        <w:t xml:space="preserve">quests </w:t>
      </w:r>
      <w:r w:rsidR="27010D0B" w:rsidRPr="274EA012">
        <w:rPr>
          <w:rFonts w:ascii="Courier New" w:hAnsi="Courier New" w:cs="Courier New"/>
        </w:rPr>
        <w:t xml:space="preserve">that the Senate </w:t>
      </w:r>
      <w:r w:rsidR="4501CBB1" w:rsidRPr="274EA012">
        <w:rPr>
          <w:rFonts w:ascii="Courier New" w:hAnsi="Courier New" w:cs="Courier New"/>
        </w:rPr>
        <w:t>ap</w:t>
      </w:r>
      <w:r w:rsidR="3F45D38E" w:rsidRPr="274EA012">
        <w:rPr>
          <w:rFonts w:ascii="Courier New" w:hAnsi="Courier New" w:cs="Courier New"/>
        </w:rPr>
        <w:t xml:space="preserve">propriate </w:t>
      </w:r>
      <w:r w:rsidR="27010D0B" w:rsidRPr="274EA012">
        <w:rPr>
          <w:rFonts w:ascii="Courier New" w:hAnsi="Courier New" w:cs="Courier New"/>
        </w:rPr>
        <w:t>an additional $1</w:t>
      </w:r>
      <w:r w:rsidR="3C9E18C3" w:rsidRPr="274EA012">
        <w:rPr>
          <w:rFonts w:ascii="Courier New" w:hAnsi="Courier New" w:cs="Courier New"/>
        </w:rPr>
        <w:t>,</w:t>
      </w:r>
      <w:r w:rsidR="27010D0B" w:rsidRPr="274EA012">
        <w:rPr>
          <w:rFonts w:ascii="Courier New" w:hAnsi="Courier New" w:cs="Courier New"/>
        </w:rPr>
        <w:t>000</w:t>
      </w:r>
      <w:r>
        <w:rPr>
          <w:rFonts w:ascii="Courier New" w:hAnsi="Courier New" w:cs="Courier New"/>
        </w:rPr>
        <w:t xml:space="preserve"> </w:t>
      </w:r>
      <w:r w:rsidR="1F9D2557" w:rsidRPr="274EA012">
        <w:rPr>
          <w:rFonts w:ascii="Courier New" w:hAnsi="Courier New" w:cs="Courier New"/>
        </w:rPr>
        <w:t>from</w:t>
      </w:r>
      <w:r w:rsidR="5CBBDBAA" w:rsidRPr="274EA012">
        <w:rPr>
          <w:rFonts w:ascii="Courier New" w:hAnsi="Courier New" w:cs="Courier New"/>
        </w:rPr>
        <w:t xml:space="preserve"> </w:t>
      </w:r>
      <w:r w:rsidR="227C2887" w:rsidRPr="274EA012">
        <w:rPr>
          <w:rFonts w:ascii="Courier New" w:hAnsi="Courier New" w:cs="Courier New"/>
        </w:rPr>
        <w:t xml:space="preserve">the annual budget of the Student Government </w:t>
      </w:r>
      <w:r w:rsidR="1190308D" w:rsidRPr="274EA012">
        <w:rPr>
          <w:rFonts w:ascii="Courier New" w:hAnsi="Courier New" w:cs="Courier New"/>
        </w:rPr>
        <w:t xml:space="preserve">to </w:t>
      </w:r>
      <w:r w:rsidR="4EB4D9FF" w:rsidRPr="274EA012">
        <w:rPr>
          <w:rFonts w:ascii="Courier New" w:hAnsi="Courier New" w:cs="Courier New"/>
        </w:rPr>
        <w:t>be allocated</w:t>
      </w:r>
      <w:r w:rsidR="227C2887" w:rsidRPr="274EA012">
        <w:rPr>
          <w:rFonts w:ascii="Courier New" w:hAnsi="Courier New" w:cs="Courier New"/>
        </w:rPr>
        <w:t xml:space="preserve"> </w:t>
      </w:r>
      <w:r w:rsidR="49FF14FC" w:rsidRPr="274EA012">
        <w:rPr>
          <w:rFonts w:ascii="Courier New" w:hAnsi="Courier New" w:cs="Courier New"/>
        </w:rPr>
        <w:t>to the</w:t>
      </w:r>
      <w:r w:rsidR="56F02720" w:rsidRPr="274EA012">
        <w:rPr>
          <w:rFonts w:ascii="Courier New" w:hAnsi="Courier New" w:cs="Courier New"/>
        </w:rPr>
        <w:t xml:space="preserve"> Graduate</w:t>
      </w:r>
      <w:r w:rsidR="49FF14FC" w:rsidRPr="274EA012">
        <w:rPr>
          <w:rFonts w:ascii="Courier New" w:hAnsi="Courier New" w:cs="Courier New"/>
        </w:rPr>
        <w:t xml:space="preserve"> House of Representatives</w:t>
      </w:r>
      <w:r w:rsidR="774E15BF" w:rsidRPr="274EA012">
        <w:rPr>
          <w:rFonts w:ascii="Courier New" w:hAnsi="Courier New" w:cs="Courier New"/>
        </w:rPr>
        <w:t xml:space="preserve"> </w:t>
      </w:r>
      <w:r w:rsidR="1B690C1A" w:rsidRPr="274EA012">
        <w:rPr>
          <w:rFonts w:ascii="Courier New" w:hAnsi="Courier New" w:cs="Courier New"/>
        </w:rPr>
        <w:t xml:space="preserve">for the purpose of starting the </w:t>
      </w:r>
      <w:r>
        <w:rPr>
          <w:rFonts w:ascii="Courier New" w:hAnsi="Courier New" w:cs="Courier New"/>
        </w:rPr>
        <w:t xml:space="preserve">pilot </w:t>
      </w:r>
      <w:r w:rsidR="1B690C1A" w:rsidRPr="274EA012">
        <w:rPr>
          <w:rFonts w:ascii="Courier New" w:hAnsi="Courier New" w:cs="Courier New"/>
        </w:rPr>
        <w:t>hardship</w:t>
      </w:r>
      <w:r w:rsidR="1FC0A5B6" w:rsidRPr="274EA012">
        <w:rPr>
          <w:rFonts w:ascii="Courier New" w:hAnsi="Courier New" w:cs="Courier New"/>
        </w:rPr>
        <w:t xml:space="preserve"> </w:t>
      </w:r>
      <w:r w:rsidR="1B690C1A" w:rsidRPr="274EA012">
        <w:rPr>
          <w:rFonts w:ascii="Courier New" w:hAnsi="Courier New" w:cs="Courier New"/>
        </w:rPr>
        <w:t>program</w:t>
      </w:r>
      <w:r>
        <w:rPr>
          <w:rFonts w:ascii="Courier New" w:hAnsi="Courier New" w:cs="Courier New"/>
        </w:rPr>
        <w:t xml:space="preserve">, </w:t>
      </w:r>
      <w:r>
        <w:rPr>
          <w:rFonts w:ascii="Courier New" w:hAnsi="Courier New" w:cs="Courier New"/>
        </w:rPr>
        <w:t>bringing the total Graduate House budget to $3,500</w:t>
      </w:r>
      <w:r>
        <w:rPr>
          <w:rFonts w:ascii="Courier New" w:hAnsi="Courier New" w:cs="Courier New"/>
        </w:rPr>
        <w:t>;</w:t>
      </w:r>
      <w:r w:rsidR="00115349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and</w:t>
      </w:r>
    </w:p>
    <w:p w14:paraId="5DAB6C7B" w14:textId="2F6DD250" w:rsidR="004B2819" w:rsidRDefault="274EA012" w:rsidP="006C4125">
      <w:pPr>
        <w:spacing w:line="480" w:lineRule="auto"/>
        <w:ind w:left="3600" w:hanging="3600"/>
        <w:rPr>
          <w:rFonts w:ascii="Courier New" w:hAnsi="Courier New" w:cs="Courier New"/>
          <w:b/>
          <w:bCs/>
        </w:rPr>
      </w:pPr>
      <w:r w:rsidRPr="274EA012">
        <w:rPr>
          <w:rFonts w:ascii="Courier New" w:hAnsi="Courier New" w:cs="Courier New"/>
          <w:b/>
          <w:bCs/>
        </w:rPr>
        <w:lastRenderedPageBreak/>
        <w:t>BE IT FURTHER RESOLVED:</w:t>
      </w:r>
      <w:r w:rsidR="00115349">
        <w:rPr>
          <w:rFonts w:ascii="Courier New" w:hAnsi="Courier New" w:cs="Courier New"/>
          <w:b/>
          <w:bCs/>
        </w:rPr>
        <w:tab/>
      </w:r>
      <w:r w:rsidRPr="274EA012">
        <w:rPr>
          <w:rFonts w:ascii="Courier New" w:hAnsi="Courier New" w:cs="Courier New"/>
        </w:rPr>
        <w:t xml:space="preserve">This legislation be forwarded to the </w:t>
      </w:r>
      <w:r w:rsidR="6220064E" w:rsidRPr="274EA012">
        <w:rPr>
          <w:rFonts w:ascii="Courier New" w:hAnsi="Courier New" w:cs="Courier New"/>
        </w:rPr>
        <w:t xml:space="preserve">Senate Leader, Director of </w:t>
      </w:r>
      <w:r w:rsidR="1FC57557" w:rsidRPr="274EA012">
        <w:rPr>
          <w:rFonts w:ascii="Courier New" w:hAnsi="Courier New" w:cs="Courier New"/>
        </w:rPr>
        <w:t>Finance</w:t>
      </w:r>
      <w:r w:rsidR="6220064E" w:rsidRPr="274EA012">
        <w:rPr>
          <w:rFonts w:ascii="Courier New" w:hAnsi="Courier New" w:cs="Courier New"/>
        </w:rPr>
        <w:t>, and Student Body President for action.</w:t>
      </w:r>
    </w:p>
    <w:sectPr w:rsidR="004B2819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E0Njc3Mja3tDRQ0lEKTi0uzszPAykwrAUAj6GYzCwAAAA="/>
  </w:docVars>
  <w:rsids>
    <w:rsidRoot w:val="06CE4F4F"/>
    <w:rsid w:val="0007005F"/>
    <w:rsid w:val="00115349"/>
    <w:rsid w:val="004B2819"/>
    <w:rsid w:val="004F3A38"/>
    <w:rsid w:val="006C4125"/>
    <w:rsid w:val="00A961B4"/>
    <w:rsid w:val="06CE4F4F"/>
    <w:rsid w:val="0784ACA9"/>
    <w:rsid w:val="078BF89B"/>
    <w:rsid w:val="0E5F1A00"/>
    <w:rsid w:val="1190308D"/>
    <w:rsid w:val="125AE8F3"/>
    <w:rsid w:val="13CC22F8"/>
    <w:rsid w:val="1AC6B5D9"/>
    <w:rsid w:val="1B690C1A"/>
    <w:rsid w:val="1BC65BF6"/>
    <w:rsid w:val="1CFCF809"/>
    <w:rsid w:val="1E429AFD"/>
    <w:rsid w:val="1F7EC791"/>
    <w:rsid w:val="1F9D2557"/>
    <w:rsid w:val="1FC0A5B6"/>
    <w:rsid w:val="1FC57557"/>
    <w:rsid w:val="218CF894"/>
    <w:rsid w:val="227C2887"/>
    <w:rsid w:val="229BAC5F"/>
    <w:rsid w:val="22C5EA6A"/>
    <w:rsid w:val="25835065"/>
    <w:rsid w:val="26273C1A"/>
    <w:rsid w:val="26BBFB09"/>
    <w:rsid w:val="27010D0B"/>
    <w:rsid w:val="274EA012"/>
    <w:rsid w:val="28398602"/>
    <w:rsid w:val="29A8A935"/>
    <w:rsid w:val="2A2E1726"/>
    <w:rsid w:val="2A47A36D"/>
    <w:rsid w:val="2DB0B159"/>
    <w:rsid w:val="2E1AD4BD"/>
    <w:rsid w:val="31B1C77F"/>
    <w:rsid w:val="3542F714"/>
    <w:rsid w:val="366BBE32"/>
    <w:rsid w:val="38078E93"/>
    <w:rsid w:val="3807F33A"/>
    <w:rsid w:val="3829132F"/>
    <w:rsid w:val="38ECF878"/>
    <w:rsid w:val="39B555E0"/>
    <w:rsid w:val="39E7E326"/>
    <w:rsid w:val="3A00A163"/>
    <w:rsid w:val="3BCE92BB"/>
    <w:rsid w:val="3C9E18C3"/>
    <w:rsid w:val="3E76D017"/>
    <w:rsid w:val="3E849EC0"/>
    <w:rsid w:val="3F45D38E"/>
    <w:rsid w:val="43091ACF"/>
    <w:rsid w:val="438E0939"/>
    <w:rsid w:val="44B10D70"/>
    <w:rsid w:val="4501CBB1"/>
    <w:rsid w:val="49FF14FC"/>
    <w:rsid w:val="4B072697"/>
    <w:rsid w:val="4CB207BB"/>
    <w:rsid w:val="4CE06603"/>
    <w:rsid w:val="4D8EA176"/>
    <w:rsid w:val="4EB4D9FF"/>
    <w:rsid w:val="51138131"/>
    <w:rsid w:val="51161BAD"/>
    <w:rsid w:val="5203DF6A"/>
    <w:rsid w:val="529F2F39"/>
    <w:rsid w:val="543AFF9A"/>
    <w:rsid w:val="555514D6"/>
    <w:rsid w:val="56D7C32B"/>
    <w:rsid w:val="56F02720"/>
    <w:rsid w:val="56F0EE53"/>
    <w:rsid w:val="580CED2F"/>
    <w:rsid w:val="581AA58C"/>
    <w:rsid w:val="5873938C"/>
    <w:rsid w:val="588326A5"/>
    <w:rsid w:val="590E70BD"/>
    <w:rsid w:val="5A1B16A8"/>
    <w:rsid w:val="5CBBDBAA"/>
    <w:rsid w:val="5D4BA62A"/>
    <w:rsid w:val="5DF1DDEA"/>
    <w:rsid w:val="5E83C92B"/>
    <w:rsid w:val="6194796B"/>
    <w:rsid w:val="6220064E"/>
    <w:rsid w:val="6317F4C6"/>
    <w:rsid w:val="653E7ACF"/>
    <w:rsid w:val="6897D7B1"/>
    <w:rsid w:val="69B50E2A"/>
    <w:rsid w:val="69BC960E"/>
    <w:rsid w:val="69D2AFF0"/>
    <w:rsid w:val="6A4C2C45"/>
    <w:rsid w:val="73CB518E"/>
    <w:rsid w:val="774E15BF"/>
    <w:rsid w:val="78E92354"/>
    <w:rsid w:val="7918D292"/>
    <w:rsid w:val="7BBFFFB8"/>
    <w:rsid w:val="7E0A9D7D"/>
    <w:rsid w:val="7F8A4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F6940"/>
  <w15:docId w15:val="{89B5E907-21EE-4E93-9AAB-C13AC034D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2719"/>
    <w:pPr>
      <w:spacing w:after="160"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y DeSalvo</dc:creator>
  <dc:description/>
  <cp:lastModifiedBy>Cody DeSalvo</cp:lastModifiedBy>
  <cp:revision>2</cp:revision>
  <dcterms:created xsi:type="dcterms:W3CDTF">2021-09-24T19:31:00Z</dcterms:created>
  <dcterms:modified xsi:type="dcterms:W3CDTF">2021-09-24T19:3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